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936" w:rsidRPr="0083164D" w:rsidRDefault="00A83936" w:rsidP="00A83936">
      <w:pPr>
        <w:pStyle w:val="Heading1"/>
        <w:bidi/>
        <w:jc w:val="center"/>
        <w:rPr>
          <w:rFonts w:cs="B Nazanin"/>
          <w:rtl/>
        </w:rPr>
      </w:pPr>
      <w:bookmarkStart w:id="0" w:name="پورتفولیو-دانشجوی-کارشناسی-ارشد"/>
      <w:r w:rsidRPr="0083164D">
        <w:rPr>
          <w:rFonts w:ascii="Cambria" w:eastAsia="MS Mincho" w:hAnsi="Cambria" w:cs="B Nazanin"/>
          <w:noProof/>
          <w:color w:val="auto"/>
          <w:sz w:val="22"/>
          <w:szCs w:val="22"/>
          <w:lang w:bidi="fa-IR"/>
        </w:rPr>
        <w:drawing>
          <wp:inline distT="0" distB="0" distL="0" distR="0" wp14:anchorId="01D36207" wp14:editId="25644651">
            <wp:extent cx="1280160" cy="1280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00181300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936" w:rsidRPr="0083164D" w:rsidRDefault="00A83936" w:rsidP="00A83936">
      <w:pPr>
        <w:pStyle w:val="Heading1"/>
        <w:bidi/>
        <w:rPr>
          <w:rFonts w:cs="B Nazanin"/>
          <w:rtl/>
        </w:rPr>
      </w:pPr>
    </w:p>
    <w:p w:rsidR="00E0205E" w:rsidRPr="0083164D" w:rsidRDefault="00A83936" w:rsidP="00F76EA8">
      <w:pPr>
        <w:pStyle w:val="Heading1"/>
        <w:bidi/>
        <w:jc w:val="center"/>
        <w:rPr>
          <w:rFonts w:cs="B Nazanin"/>
        </w:rPr>
      </w:pPr>
      <w:r w:rsidRPr="0083164D">
        <w:rPr>
          <w:rFonts w:cs="B Nazanin"/>
          <w:rtl/>
        </w:rPr>
        <w:t>پورتفولی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شناس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شد</w:t>
      </w:r>
      <w:bookmarkStart w:id="1" w:name="مشاوره-در-مامایی"/>
      <w:r w:rsidR="00F76EA8" w:rsidRPr="0083164D">
        <w:rPr>
          <w:rFonts w:cs="B Nazanin" w:hint="cs"/>
          <w:rtl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امایی</w:t>
      </w:r>
    </w:p>
    <w:p w:rsidR="00E0205E" w:rsidRPr="0083164D" w:rsidRDefault="00A83936" w:rsidP="00A83936">
      <w:pPr>
        <w:pStyle w:val="Heading3"/>
        <w:bidi/>
        <w:jc w:val="center"/>
        <w:rPr>
          <w:rFonts w:cs="B Nazanin"/>
        </w:rPr>
      </w:pPr>
      <w:bookmarkStart w:id="2" w:name="دانشگاه-ارومیه"/>
      <w:r w:rsidRPr="0083164D">
        <w:rPr>
          <w:rFonts w:cs="B Nazanin"/>
          <w:rtl/>
        </w:rPr>
        <w:t>دانشگاه</w:t>
      </w:r>
      <w:r w:rsidR="00F76EA8" w:rsidRPr="0083164D">
        <w:rPr>
          <w:rFonts w:cs="B Nazanin" w:hint="cs"/>
          <w:rtl/>
        </w:rPr>
        <w:t xml:space="preserve"> علوم پزشک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ومیه</w:t>
      </w:r>
    </w:p>
    <w:p w:rsidR="00E0205E" w:rsidRPr="0083164D" w:rsidRDefault="00A83936" w:rsidP="00A83936">
      <w:pPr>
        <w:pStyle w:val="Heading3"/>
        <w:bidi/>
        <w:jc w:val="center"/>
        <w:rPr>
          <w:rFonts w:cs="B Nazanin"/>
          <w:rtl/>
        </w:rPr>
      </w:pPr>
      <w:bookmarkStart w:id="3" w:name="دانشکده-پرستاری-و-مامایی"/>
      <w:bookmarkEnd w:id="2"/>
      <w:r w:rsidRPr="0083164D">
        <w:rPr>
          <w:rFonts w:cs="B Nazanin"/>
          <w:rtl/>
        </w:rPr>
        <w:t>دانشک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رستا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امایی</w:t>
      </w: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656E28" w:rsidP="00A83936">
      <w:pPr>
        <w:pStyle w:val="BodyText"/>
        <w:bidi/>
        <w:rPr>
          <w:rFonts w:cs="B Nazanin"/>
        </w:rPr>
      </w:pPr>
      <w:r w:rsidRPr="0083164D">
        <w:rPr>
          <w:rFonts w:cs="B Nazanin"/>
          <w:noProof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62890</wp:posOffset>
                </wp:positionV>
                <wp:extent cx="1438275" cy="1676400"/>
                <wp:effectExtent l="9525" t="7620" r="9525" b="11430"/>
                <wp:wrapNone/>
                <wp:docPr id="3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8275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DA88E0" id="Rectangle 30" o:spid="_x0000_s1026" style="position:absolute;left:0;text-align:left;margin-left:2.25pt;margin-top:20.7pt;width:113.25pt;height:1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"/>
            </w:pict>
          </mc:Fallback>
        </mc:AlternateContent>
      </w:r>
    </w:p>
    <w:p w:rsidR="00E0205E" w:rsidRPr="007375B0" w:rsidRDefault="00656E28" w:rsidP="00A83936">
      <w:pPr>
        <w:pStyle w:val="FirstParagraph"/>
        <w:bidi/>
        <w:rPr>
          <w:rFonts w:cs="B Nazanin"/>
          <w:b/>
          <w:bCs/>
          <w:sz w:val="28"/>
          <w:szCs w:val="28"/>
        </w:rPr>
      </w:pPr>
      <w:bookmarkStart w:id="4" w:name="_GoBack"/>
      <w:r w:rsidRPr="007375B0">
        <w:rPr>
          <w:rFonts w:cs="B Nazanin"/>
          <w:b/>
          <w:bCs/>
          <w:noProof/>
          <w:sz w:val="28"/>
          <w:szCs w:val="28"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87630</wp:posOffset>
                </wp:positionV>
                <wp:extent cx="1181100" cy="1438275"/>
                <wp:effectExtent l="9525" t="7620" r="9525" b="11430"/>
                <wp:wrapNone/>
                <wp:docPr id="2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936" w:rsidRDefault="00A83936" w:rsidP="00A83936">
                            <w:pPr>
                              <w:bidi/>
                              <w:jc w:val="center"/>
                              <w:rPr>
                                <w:rFonts w:cs="Arial"/>
                                <w:rtl/>
                              </w:rPr>
                            </w:pPr>
                          </w:p>
                          <w:p w:rsidR="00A83936" w:rsidRDefault="00A83936" w:rsidP="00A83936">
                            <w:pPr>
                              <w:bidi/>
                              <w:jc w:val="center"/>
                              <w:rPr>
                                <w:rFonts w:cs="Arial"/>
                                <w:rtl/>
                              </w:rPr>
                            </w:pPr>
                          </w:p>
                          <w:p w:rsidR="00A83936" w:rsidRPr="00A83936" w:rsidRDefault="00A83936" w:rsidP="00A83936">
                            <w:pPr>
                              <w:bidi/>
                              <w:jc w:val="center"/>
                              <w:rPr>
                                <w:rFonts w:cs="2  Nazanin"/>
                                <w:rtl/>
                              </w:rPr>
                            </w:pPr>
                            <w:r w:rsidRPr="00A83936">
                              <w:rPr>
                                <w:rFonts w:cs="2  Nazanin" w:hint="cs"/>
                                <w:rtl/>
                              </w:rPr>
                              <w:t>محل</w:t>
                            </w:r>
                            <w:r w:rsidRPr="00A83936">
                              <w:rPr>
                                <w:rFonts w:cs="2  Nazanin"/>
                                <w:rtl/>
                              </w:rPr>
                              <w:t xml:space="preserve"> </w:t>
                            </w:r>
                            <w:r w:rsidRPr="00A83936">
                              <w:rPr>
                                <w:rFonts w:cs="2  Nazanin" w:hint="cs"/>
                                <w:rtl/>
                              </w:rPr>
                              <w:t>الصاق</w:t>
                            </w:r>
                            <w:r w:rsidRPr="00A83936">
                              <w:rPr>
                                <w:rFonts w:cs="2  Nazanin"/>
                                <w:rtl/>
                              </w:rPr>
                              <w:t xml:space="preserve"> </w:t>
                            </w:r>
                            <w:r w:rsidRPr="00A83936">
                              <w:rPr>
                                <w:rFonts w:cs="2  Nazanin" w:hint="cs"/>
                                <w:rtl/>
                              </w:rPr>
                              <w:t>عکس</w:t>
                            </w:r>
                          </w:p>
                          <w:p w:rsidR="00A83936" w:rsidRDefault="00A83936" w:rsidP="00A83936">
                            <w:pPr>
                              <w:bidi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1" o:spid="_x0000_s1026" style="position:absolute;left:0;text-align:left;margin-left:12.75pt;margin-top:6.9pt;width:93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">
                <v:textbox>
                  <w:txbxContent>
                    <w:p w:rsidR="00A83936" w:rsidRDefault="00A83936" w:rsidP="00A83936">
                      <w:pPr>
                        <w:bidi/>
                        <w:jc w:val="center"/>
                        <w:rPr>
                          <w:rFonts w:cs="Arial"/>
                          <w:rtl/>
                        </w:rPr>
                      </w:pPr>
                    </w:p>
                    <w:p w:rsidR="00A83936" w:rsidRDefault="00A83936" w:rsidP="00A83936">
                      <w:pPr>
                        <w:bidi/>
                        <w:jc w:val="center"/>
                        <w:rPr>
                          <w:rFonts w:cs="Arial"/>
                          <w:rtl/>
                        </w:rPr>
                      </w:pPr>
                    </w:p>
                    <w:p w:rsidR="00A83936" w:rsidRPr="00A83936" w:rsidRDefault="00A83936" w:rsidP="00A83936">
                      <w:pPr>
                        <w:bidi/>
                        <w:jc w:val="center"/>
                        <w:rPr>
                          <w:rFonts w:cs="2  Nazanin"/>
                          <w:rtl/>
                        </w:rPr>
                      </w:pPr>
                      <w:r w:rsidRPr="00A83936">
                        <w:rPr>
                          <w:rFonts w:cs="2  Nazanin" w:hint="cs"/>
                          <w:rtl/>
                        </w:rPr>
                        <w:t>محل</w:t>
                      </w:r>
                      <w:r w:rsidRPr="00A83936">
                        <w:rPr>
                          <w:rFonts w:cs="2  Nazanin"/>
                          <w:rtl/>
                        </w:rPr>
                        <w:t xml:space="preserve"> </w:t>
                      </w:r>
                      <w:r w:rsidRPr="00A83936">
                        <w:rPr>
                          <w:rFonts w:cs="2  Nazanin" w:hint="cs"/>
                          <w:rtl/>
                        </w:rPr>
                        <w:t>الصاق</w:t>
                      </w:r>
                      <w:r w:rsidRPr="00A83936">
                        <w:rPr>
                          <w:rFonts w:cs="2  Nazanin"/>
                          <w:rtl/>
                        </w:rPr>
                        <w:t xml:space="preserve"> </w:t>
                      </w:r>
                      <w:r w:rsidRPr="00A83936">
                        <w:rPr>
                          <w:rFonts w:cs="2  Nazanin" w:hint="cs"/>
                          <w:rtl/>
                        </w:rPr>
                        <w:t>عکس</w:t>
                      </w:r>
                    </w:p>
                    <w:p w:rsidR="00A83936" w:rsidRDefault="00A83936" w:rsidP="00A83936">
                      <w:pPr>
                        <w:bidi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83936" w:rsidRPr="007375B0">
        <w:rPr>
          <w:rFonts w:cs="B Nazanin"/>
          <w:b/>
          <w:bCs/>
          <w:sz w:val="28"/>
          <w:szCs w:val="28"/>
          <w:rtl/>
        </w:rPr>
        <w:t>نام</w:t>
      </w:r>
      <w:r w:rsidR="00A83936" w:rsidRPr="007375B0">
        <w:rPr>
          <w:rFonts w:cs="B Nazanin"/>
          <w:b/>
          <w:bCs/>
          <w:sz w:val="28"/>
          <w:szCs w:val="28"/>
        </w:rPr>
        <w:t xml:space="preserve"> </w:t>
      </w:r>
      <w:r w:rsidR="00A83936" w:rsidRPr="007375B0">
        <w:rPr>
          <w:rFonts w:cs="B Nazanin"/>
          <w:b/>
          <w:bCs/>
          <w:sz w:val="28"/>
          <w:szCs w:val="28"/>
          <w:rtl/>
        </w:rPr>
        <w:t>و</w:t>
      </w:r>
      <w:r w:rsidR="00A83936" w:rsidRPr="007375B0">
        <w:rPr>
          <w:rFonts w:cs="B Nazanin"/>
          <w:b/>
          <w:bCs/>
          <w:sz w:val="28"/>
          <w:szCs w:val="28"/>
        </w:rPr>
        <w:t xml:space="preserve"> </w:t>
      </w:r>
      <w:r w:rsidR="00A83936" w:rsidRPr="007375B0">
        <w:rPr>
          <w:rFonts w:cs="B Nazanin"/>
          <w:b/>
          <w:bCs/>
          <w:sz w:val="28"/>
          <w:szCs w:val="28"/>
          <w:rtl/>
        </w:rPr>
        <w:t>نام</w:t>
      </w:r>
      <w:r w:rsidR="00A83936" w:rsidRPr="007375B0">
        <w:rPr>
          <w:rFonts w:cs="B Nazanin"/>
          <w:b/>
          <w:bCs/>
          <w:sz w:val="28"/>
          <w:szCs w:val="28"/>
        </w:rPr>
        <w:t xml:space="preserve"> </w:t>
      </w:r>
      <w:r w:rsidR="00A83936" w:rsidRPr="007375B0">
        <w:rPr>
          <w:rFonts w:cs="B Nazanin"/>
          <w:b/>
          <w:bCs/>
          <w:sz w:val="28"/>
          <w:szCs w:val="28"/>
          <w:rtl/>
        </w:rPr>
        <w:t>خانوادگی</w:t>
      </w:r>
      <w:r w:rsidR="00A83936" w:rsidRPr="007375B0">
        <w:rPr>
          <w:rFonts w:cs="B Nazanin" w:hint="cs"/>
          <w:b/>
          <w:bCs/>
          <w:sz w:val="28"/>
          <w:szCs w:val="28"/>
          <w:rtl/>
        </w:rPr>
        <w:t xml:space="preserve"> : </w:t>
      </w:r>
    </w:p>
    <w:p w:rsidR="00E0205E" w:rsidRPr="007375B0" w:rsidRDefault="00A83936" w:rsidP="00A83936">
      <w:pPr>
        <w:pStyle w:val="BodyText"/>
        <w:bidi/>
        <w:rPr>
          <w:rFonts w:cs="B Nazanin"/>
          <w:b/>
          <w:bCs/>
          <w:sz w:val="28"/>
          <w:szCs w:val="28"/>
          <w:vertAlign w:val="superscript"/>
        </w:rPr>
      </w:pPr>
      <w:r w:rsidRPr="007375B0">
        <w:rPr>
          <w:rFonts w:cs="B Nazanin"/>
          <w:b/>
          <w:bCs/>
          <w:sz w:val="28"/>
          <w:szCs w:val="28"/>
          <w:rtl/>
        </w:rPr>
        <w:t>شماره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دانشجوی</w:t>
      </w:r>
      <w:r w:rsidRPr="007375B0">
        <w:rPr>
          <w:rFonts w:cs="B Nazanin" w:hint="cs"/>
          <w:b/>
          <w:bCs/>
          <w:sz w:val="28"/>
          <w:szCs w:val="28"/>
          <w:rtl/>
        </w:rPr>
        <w:t>ی :</w:t>
      </w:r>
    </w:p>
    <w:p w:rsidR="00E0205E" w:rsidRPr="007375B0" w:rsidRDefault="00A83936" w:rsidP="00A83936">
      <w:pPr>
        <w:pStyle w:val="BodyText"/>
        <w:bidi/>
        <w:rPr>
          <w:rFonts w:cs="B Nazanin"/>
          <w:b/>
          <w:bCs/>
          <w:sz w:val="28"/>
          <w:szCs w:val="28"/>
        </w:rPr>
      </w:pPr>
      <w:r w:rsidRPr="007375B0">
        <w:rPr>
          <w:rFonts w:cs="B Nazanin"/>
          <w:b/>
          <w:bCs/>
          <w:sz w:val="28"/>
          <w:szCs w:val="28"/>
          <w:rtl/>
        </w:rPr>
        <w:t>سال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ورود</w:t>
      </w:r>
      <w:r w:rsidRPr="007375B0">
        <w:rPr>
          <w:rFonts w:cs="B Nazanin" w:hint="cs"/>
          <w:b/>
          <w:bCs/>
          <w:sz w:val="28"/>
          <w:szCs w:val="28"/>
          <w:rtl/>
        </w:rPr>
        <w:t xml:space="preserve"> :</w:t>
      </w:r>
    </w:p>
    <w:p w:rsidR="00E0205E" w:rsidRPr="007375B0" w:rsidRDefault="00A83936" w:rsidP="00A83936">
      <w:pPr>
        <w:pStyle w:val="BodyText"/>
        <w:bidi/>
        <w:rPr>
          <w:rFonts w:cs="B Nazanin"/>
          <w:b/>
          <w:bCs/>
          <w:sz w:val="28"/>
          <w:szCs w:val="28"/>
        </w:rPr>
      </w:pPr>
      <w:r w:rsidRPr="007375B0">
        <w:rPr>
          <w:rFonts w:cs="B Nazanin"/>
          <w:b/>
          <w:bCs/>
          <w:sz w:val="28"/>
          <w:szCs w:val="28"/>
          <w:rtl/>
        </w:rPr>
        <w:t>استاد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راهنمای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آموزشی</w:t>
      </w:r>
      <w:r w:rsidRPr="007375B0">
        <w:rPr>
          <w:rFonts w:cs="B Nazanin" w:hint="cs"/>
          <w:b/>
          <w:bCs/>
          <w:sz w:val="28"/>
          <w:szCs w:val="28"/>
          <w:rtl/>
        </w:rPr>
        <w:t xml:space="preserve"> :</w:t>
      </w:r>
    </w:p>
    <w:p w:rsidR="00E0205E" w:rsidRPr="007375B0" w:rsidRDefault="00A83936" w:rsidP="00A83936">
      <w:pPr>
        <w:pStyle w:val="BodyText"/>
        <w:bidi/>
        <w:rPr>
          <w:rFonts w:cs="B Nazanin"/>
          <w:b/>
          <w:bCs/>
          <w:sz w:val="28"/>
          <w:szCs w:val="28"/>
        </w:rPr>
      </w:pPr>
      <w:r w:rsidRPr="007375B0">
        <w:rPr>
          <w:rFonts w:cs="B Nazanin"/>
          <w:b/>
          <w:bCs/>
          <w:sz w:val="28"/>
          <w:szCs w:val="28"/>
          <w:rtl/>
        </w:rPr>
        <w:t>استاد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راهنمای</w:t>
      </w:r>
      <w:r w:rsidRPr="007375B0">
        <w:rPr>
          <w:rFonts w:cs="B Nazanin"/>
          <w:b/>
          <w:bCs/>
          <w:sz w:val="28"/>
          <w:szCs w:val="28"/>
        </w:rPr>
        <w:t xml:space="preserve"> </w:t>
      </w:r>
      <w:r w:rsidRPr="007375B0">
        <w:rPr>
          <w:rFonts w:cs="B Nazanin"/>
          <w:b/>
          <w:bCs/>
          <w:sz w:val="28"/>
          <w:szCs w:val="28"/>
          <w:rtl/>
        </w:rPr>
        <w:t>پژوهشی</w:t>
      </w:r>
      <w:r w:rsidRPr="007375B0">
        <w:rPr>
          <w:rFonts w:cs="B Nazanin" w:hint="cs"/>
          <w:b/>
          <w:bCs/>
          <w:sz w:val="28"/>
          <w:szCs w:val="28"/>
          <w:rtl/>
        </w:rPr>
        <w:t xml:space="preserve"> :</w:t>
      </w:r>
    </w:p>
    <w:bookmarkEnd w:id="4"/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F76EA8" w:rsidRPr="0083164D" w:rsidRDefault="00F76EA8" w:rsidP="00F76EA8">
      <w:pPr>
        <w:pStyle w:val="BodyText"/>
        <w:bidi/>
        <w:rPr>
          <w:rFonts w:cs="B Nazanin"/>
        </w:rPr>
      </w:pPr>
    </w:p>
    <w:p w:rsidR="00E0205E" w:rsidRPr="0083164D" w:rsidRDefault="00677EF5" w:rsidP="00A83936">
      <w:pPr>
        <w:bidi/>
        <w:rPr>
          <w:rFonts w:cs="B Nazanin"/>
        </w:rPr>
      </w:pPr>
      <w:r w:rsidRPr="0083164D">
        <w:rPr>
          <w:rFonts w:cs="B Nazanin"/>
        </w:rPr>
        <w:pict>
          <v:rect id="_x0000_i1025" style="width:0;height:1.5pt" o:hralign="center" o:hrstd="t" o:hr="t"/>
        </w:pict>
      </w: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5" w:name="فهرست-مطالب"/>
      <w:bookmarkEnd w:id="0"/>
      <w:bookmarkEnd w:id="1"/>
      <w:bookmarkEnd w:id="3"/>
      <w:r w:rsidRPr="0083164D">
        <w:rPr>
          <w:rFonts w:cs="B Nazanin"/>
          <w:rtl/>
        </w:rPr>
        <w:t>فهرس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طالب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تعری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شته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فلسفه</w:t>
      </w:r>
      <w:r w:rsidRPr="0083164D">
        <w:rPr>
          <w:rFonts w:cs="B Nazanin"/>
        </w:rPr>
        <w:t xml:space="preserve"> </w:t>
      </w:r>
      <w:r w:rsidRPr="0083164D">
        <w:rPr>
          <w:rFonts w:cs="B Nazanin" w:hint="cs"/>
          <w:rtl/>
        </w:rPr>
        <w:t>(ا</w:t>
      </w:r>
      <w:r w:rsidRPr="0083164D">
        <w:rPr>
          <w:rFonts w:cs="B Nazanin"/>
          <w:rtl/>
        </w:rPr>
        <w:t>رز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ورها</w:t>
      </w:r>
      <w:r w:rsidRPr="0083164D">
        <w:rPr>
          <w:rFonts w:cs="B Nazanin" w:hint="cs"/>
          <w:rtl/>
        </w:rPr>
        <w:t>)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چشم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نداز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رسالت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اهدا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لی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توانمند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هار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ور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نتظار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راهنم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کمی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ورتفولیو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اجز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ورتفولیو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شیو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جرا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جدا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p w:rsidR="00E0205E" w:rsidRPr="0083164D" w:rsidRDefault="00A83936" w:rsidP="00A83936">
      <w:pPr>
        <w:pStyle w:val="Compact"/>
        <w:numPr>
          <w:ilvl w:val="0"/>
          <w:numId w:val="2"/>
        </w:numPr>
        <w:bidi/>
        <w:rPr>
          <w:rFonts w:cs="B Nazanin"/>
        </w:rPr>
      </w:pPr>
      <w:r w:rsidRPr="0083164D">
        <w:rPr>
          <w:rFonts w:cs="B Nazanin"/>
          <w:rtl/>
        </w:rPr>
        <w:t>پیوس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6" w:name="تعریف-رشته"/>
      <w:bookmarkEnd w:id="5"/>
      <w:r w:rsidRPr="0083164D">
        <w:rPr>
          <w:rFonts w:cs="B Nazanin"/>
          <w:rtl/>
        </w:rPr>
        <w:t>تعری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شته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رشت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امای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قطع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شناس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شد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اخ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خصص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ز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لو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امای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أکی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ژوهش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ائ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راقب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بتن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واهد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ه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تق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و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انوا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ماید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7" w:name="فلسفه-ارزشها-و-باورها"/>
      <w:bookmarkEnd w:id="6"/>
      <w:r w:rsidRPr="0083164D">
        <w:rPr>
          <w:rFonts w:cs="B Nazanin"/>
          <w:rtl/>
        </w:rPr>
        <w:t>فلسفه</w:t>
      </w:r>
      <w:r w:rsidRPr="0083164D">
        <w:rPr>
          <w:rFonts w:cs="B Nazanin" w:hint="cs"/>
          <w:rtl/>
        </w:rPr>
        <w:t xml:space="preserve"> (</w:t>
      </w:r>
      <w:r w:rsidRPr="0083164D">
        <w:rPr>
          <w:rFonts w:cs="B Nazanin"/>
          <w:rtl/>
        </w:rPr>
        <w:t>ارز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ورها</w:t>
      </w:r>
      <w:r w:rsidRPr="0083164D">
        <w:rPr>
          <w:rFonts w:cs="B Nazanin" w:hint="cs"/>
          <w:rtl/>
        </w:rPr>
        <w:t>)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دان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آموختگ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ی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شت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کی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ز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نسان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رهنگ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خلاق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رف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دم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و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چارچوب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فظ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ر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نسان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حترا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قوق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راجعین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زدا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دال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ائ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مایند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8" w:name="چشمانداز"/>
      <w:bookmarkEnd w:id="7"/>
      <w:r w:rsidRPr="0083164D">
        <w:rPr>
          <w:rFonts w:cs="B Nazanin"/>
          <w:rtl/>
        </w:rPr>
        <w:t>چشم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نداز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فق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اله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ی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شت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رب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یرو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تخصص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تعه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وانمن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وز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ور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سی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تق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ان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حکی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انوا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فزای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یف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دگ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امع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گا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م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دارد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9" w:name="رسالت-ماموریت"/>
      <w:bookmarkEnd w:id="8"/>
      <w:r w:rsidRPr="0083164D">
        <w:rPr>
          <w:rFonts w:cs="B Nazanin"/>
          <w:rtl/>
        </w:rPr>
        <w:t>رسالت</w:t>
      </w:r>
      <w:r w:rsidRPr="0083164D">
        <w:rPr>
          <w:rFonts w:cs="B Nazanin"/>
        </w:rPr>
        <w:t xml:space="preserve"> </w:t>
      </w:r>
      <w:r w:rsidRPr="0083164D">
        <w:rPr>
          <w:rFonts w:cs="B Nazanin" w:hint="cs"/>
          <w:rtl/>
        </w:rPr>
        <w:t>(</w:t>
      </w:r>
      <w:r w:rsidRPr="0083164D">
        <w:rPr>
          <w:rFonts w:cs="B Nazanin"/>
          <w:rtl/>
        </w:rPr>
        <w:t>ماموریت</w:t>
      </w:r>
      <w:r w:rsidRPr="0083164D">
        <w:rPr>
          <w:rFonts w:cs="B Nazanin" w:hint="cs"/>
          <w:rtl/>
        </w:rPr>
        <w:t>)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ترب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تخصصان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وانمن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مین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ائ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دم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انواد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وز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ور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دار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ایمان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س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ز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ایمان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نظی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انوا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نسی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0" w:name="اهداف-کلی"/>
      <w:bookmarkEnd w:id="9"/>
      <w:r w:rsidRPr="0083164D">
        <w:rPr>
          <w:rFonts w:cs="B Nazanin"/>
          <w:rtl/>
        </w:rPr>
        <w:t>اهدا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لی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ارتق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و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ان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توسع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دم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خصص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کاه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کل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سیب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رتبط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رور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توانمندساز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ن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صمیم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گی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گاهانه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تقو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ژوه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برد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حوز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امای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/>
        </w:rPr>
        <w:t xml:space="preserve">• </w:t>
      </w:r>
      <w:r w:rsidRPr="0083164D">
        <w:rPr>
          <w:rFonts w:cs="B Nazanin"/>
          <w:rtl/>
        </w:rPr>
        <w:t>ارائ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راقب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داوم</w:t>
      </w:r>
      <w:r w:rsidRPr="0083164D">
        <w:rPr>
          <w:rFonts w:cs="B Nazanin"/>
        </w:rPr>
        <w:t xml:space="preserve"> (Care of Continuity)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1" w:name="توانمندیها-و-مهارتهای-مورد-انتظار"/>
      <w:bookmarkEnd w:id="10"/>
      <w:r w:rsidRPr="0083164D">
        <w:rPr>
          <w:rFonts w:cs="B Nazanin"/>
          <w:rtl/>
        </w:rPr>
        <w:t>توانمند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هار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ور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نتظار</w:t>
      </w:r>
    </w:p>
    <w:p w:rsidR="00E0205E" w:rsidRPr="0083164D" w:rsidRDefault="00A83936" w:rsidP="00A83936">
      <w:pPr>
        <w:pStyle w:val="Heading2"/>
        <w:bidi/>
        <w:rPr>
          <w:rFonts w:cs="B Nazanin"/>
        </w:rPr>
      </w:pPr>
      <w:bookmarkStart w:id="12" w:name="الف-توانمندیهای-عمومی"/>
      <w:r w:rsidRPr="0083164D">
        <w:rPr>
          <w:rFonts w:cs="B Nazanin"/>
          <w:rtl/>
        </w:rPr>
        <w:t>الف</w:t>
      </w:r>
      <w:r w:rsidRPr="0083164D">
        <w:rPr>
          <w:rFonts w:cs="B Nazanin"/>
        </w:rPr>
        <w:t xml:space="preserve">) </w:t>
      </w:r>
      <w:r w:rsidRPr="0083164D">
        <w:rPr>
          <w:rFonts w:cs="B Nazanin"/>
          <w:rtl/>
        </w:rPr>
        <w:t>توانمند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مومی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مهار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تباط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ؤثر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کا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یمی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آموز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سلامت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خودآموز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ستمر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تفک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قادانه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ح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سئله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تصمیم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گی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بتن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واهد</w:t>
      </w:r>
    </w:p>
    <w:p w:rsidR="00E0205E" w:rsidRPr="0083164D" w:rsidRDefault="00A83936" w:rsidP="00A83936">
      <w:pPr>
        <w:pStyle w:val="Compact"/>
        <w:numPr>
          <w:ilvl w:val="0"/>
          <w:numId w:val="3"/>
        </w:numPr>
        <w:bidi/>
        <w:rPr>
          <w:rFonts w:cs="B Nazanin"/>
        </w:rPr>
      </w:pPr>
      <w:r w:rsidRPr="0083164D">
        <w:rPr>
          <w:rFonts w:cs="B Nazanin"/>
          <w:rtl/>
        </w:rPr>
        <w:t>مدیر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مان</w:t>
      </w:r>
    </w:p>
    <w:p w:rsidR="00E0205E" w:rsidRPr="0083164D" w:rsidRDefault="00A83936" w:rsidP="00A83936">
      <w:pPr>
        <w:pStyle w:val="Heading2"/>
        <w:bidi/>
        <w:rPr>
          <w:rFonts w:cs="B Nazanin"/>
        </w:rPr>
      </w:pPr>
      <w:bookmarkStart w:id="13" w:name="ب-توانمندیهای-اختصاصی"/>
      <w:bookmarkEnd w:id="12"/>
      <w:r w:rsidRPr="0083164D">
        <w:rPr>
          <w:rFonts w:cs="B Nazanin"/>
          <w:rtl/>
        </w:rPr>
        <w:lastRenderedPageBreak/>
        <w:t>ب</w:t>
      </w:r>
      <w:r w:rsidRPr="0083164D">
        <w:rPr>
          <w:rFonts w:cs="B Nazanin"/>
        </w:rPr>
        <w:t xml:space="preserve">) </w:t>
      </w:r>
      <w:r w:rsidRPr="0083164D">
        <w:rPr>
          <w:rFonts w:cs="B Nazanin"/>
          <w:rtl/>
        </w:rPr>
        <w:t>توانمند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ختصاصی</w:t>
      </w:r>
    </w:p>
    <w:p w:rsidR="00E0205E" w:rsidRPr="0083164D" w:rsidRDefault="00A83936" w:rsidP="00A83936">
      <w:pPr>
        <w:pStyle w:val="Compact"/>
        <w:numPr>
          <w:ilvl w:val="0"/>
          <w:numId w:val="4"/>
        </w:numPr>
        <w:bidi/>
        <w:rPr>
          <w:rFonts w:cs="B Nazanin"/>
        </w:rPr>
      </w:pPr>
      <w:r w:rsidRPr="0083164D">
        <w:rPr>
          <w:rFonts w:cs="B Nazanin"/>
          <w:rtl/>
        </w:rPr>
        <w:t>مشاوره</w:t>
      </w:r>
    </w:p>
    <w:p w:rsidR="00E0205E" w:rsidRPr="0083164D" w:rsidRDefault="00A83936" w:rsidP="00A83936">
      <w:pPr>
        <w:pStyle w:val="Compact"/>
        <w:numPr>
          <w:ilvl w:val="0"/>
          <w:numId w:val="4"/>
        </w:numPr>
        <w:bidi/>
        <w:rPr>
          <w:rFonts w:cs="B Nazanin"/>
        </w:rPr>
      </w:pPr>
      <w:r w:rsidRPr="0083164D">
        <w:rPr>
          <w:rFonts w:cs="B Nazanin"/>
          <w:rtl/>
        </w:rPr>
        <w:t>آموزش</w:t>
      </w:r>
    </w:p>
    <w:p w:rsidR="00E0205E" w:rsidRPr="0083164D" w:rsidRDefault="00A83936" w:rsidP="00A83936">
      <w:pPr>
        <w:pStyle w:val="Compact"/>
        <w:numPr>
          <w:ilvl w:val="0"/>
          <w:numId w:val="4"/>
        </w:numPr>
        <w:bidi/>
        <w:rPr>
          <w:rFonts w:cs="B Nazanin"/>
        </w:rPr>
      </w:pPr>
      <w:r w:rsidRPr="0083164D">
        <w:rPr>
          <w:rFonts w:cs="B Nazanin"/>
          <w:rtl/>
        </w:rPr>
        <w:t>مدیر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نام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ریزی</w:t>
      </w:r>
    </w:p>
    <w:p w:rsidR="00E0205E" w:rsidRPr="0083164D" w:rsidRDefault="00A83936" w:rsidP="00A83936">
      <w:pPr>
        <w:pStyle w:val="Compact"/>
        <w:numPr>
          <w:ilvl w:val="0"/>
          <w:numId w:val="4"/>
        </w:numPr>
        <w:bidi/>
        <w:rPr>
          <w:rFonts w:cs="B Nazanin"/>
        </w:rPr>
      </w:pPr>
      <w:r w:rsidRPr="0083164D">
        <w:rPr>
          <w:rFonts w:cs="B Nazanin"/>
          <w:rtl/>
        </w:rPr>
        <w:t>پژوهش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4" w:name="راهنمای-تکمیل-پورتفولیو"/>
      <w:bookmarkEnd w:id="11"/>
      <w:bookmarkEnd w:id="13"/>
      <w:r w:rsidRPr="0083164D">
        <w:rPr>
          <w:rFonts w:cs="B Nazanin"/>
          <w:rtl/>
        </w:rPr>
        <w:t>راهنم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کمی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ورتفولیو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هد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ز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هی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ورتفولیو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ثب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ژوهشی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دیریت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لین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ط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حصی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باشد</w:t>
      </w:r>
      <w:r w:rsidRPr="0083164D">
        <w:rPr>
          <w:rFonts w:cs="B Nazanin"/>
        </w:rPr>
        <w:t xml:space="preserve">. </w:t>
      </w:r>
      <w:r w:rsidRPr="0083164D">
        <w:rPr>
          <w:rFonts w:cs="B Nazanin"/>
          <w:rtl/>
        </w:rPr>
        <w:t>دانشج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وظ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ستند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خو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صور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نظم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مع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آو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ثب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ماید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5" w:name="اجزای-پورتفولیو"/>
      <w:bookmarkEnd w:id="14"/>
      <w:r w:rsidRPr="0083164D">
        <w:rPr>
          <w:rFonts w:cs="B Nazanin"/>
          <w:rtl/>
        </w:rPr>
        <w:t>اجز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ورتفولیو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 w:hint="cs"/>
          <w:rtl/>
        </w:rPr>
        <w:t xml:space="preserve">1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لس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ا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هنما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>2.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گزار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وس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ئو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مل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3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گزار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خش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مل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4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یان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>5.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گزا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گا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>6.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گا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7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ژورنا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لاب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8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لس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فاع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ایان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امه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9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قال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لمی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>10.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تب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ألیف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رجمه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11.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وآورانه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12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روپوزا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ایان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امه</w:t>
      </w:r>
    </w:p>
    <w:p w:rsidR="00E0205E" w:rsidRPr="0083164D" w:rsidRDefault="00A83936" w:rsidP="00A83936">
      <w:pPr>
        <w:pStyle w:val="BodyText"/>
        <w:bidi/>
        <w:rPr>
          <w:rFonts w:cs="B Nazanin"/>
        </w:rPr>
      </w:pPr>
      <w:r w:rsidRPr="0083164D">
        <w:rPr>
          <w:rFonts w:cs="B Nazanin" w:hint="cs"/>
          <w:rtl/>
        </w:rPr>
        <w:t xml:space="preserve">13. </w:t>
      </w:r>
      <w:r w:rsidRPr="0083164D">
        <w:rPr>
          <w:rFonts w:cs="B Nazanin"/>
          <w:rtl/>
        </w:rPr>
        <w:t>سای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p w:rsidR="00E0205E" w:rsidRPr="0083164D" w:rsidRDefault="00A83936" w:rsidP="00A83936">
      <w:pPr>
        <w:pStyle w:val="BodyText"/>
        <w:bidi/>
        <w:rPr>
          <w:rFonts w:cs="B Nazanin"/>
          <w:rtl/>
        </w:rPr>
      </w:pPr>
      <w:r w:rsidRPr="0083164D">
        <w:rPr>
          <w:rFonts w:cs="B Nazanin" w:hint="cs"/>
          <w:rtl/>
        </w:rPr>
        <w:lastRenderedPageBreak/>
        <w:t xml:space="preserve">14. 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راقب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داوم</w:t>
      </w:r>
    </w:p>
    <w:p w:rsidR="00A83936" w:rsidRPr="0083164D" w:rsidRDefault="00A83936" w:rsidP="00A83936">
      <w:pPr>
        <w:pStyle w:val="BodyText"/>
        <w:bidi/>
        <w:rPr>
          <w:rFonts w:cs="B Nazanin"/>
          <w:rtl/>
        </w:rPr>
      </w:pPr>
    </w:p>
    <w:p w:rsidR="00A83936" w:rsidRPr="0083164D" w:rsidRDefault="00A83936" w:rsidP="00A83936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6" w:name="شیوه-اجرا"/>
      <w:bookmarkEnd w:id="15"/>
      <w:r w:rsidRPr="0083164D">
        <w:rPr>
          <w:rFonts w:cs="B Nazanin"/>
          <w:rtl/>
        </w:rPr>
        <w:t>شیو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جرا</w:t>
      </w:r>
    </w:p>
    <w:p w:rsidR="00E0205E" w:rsidRPr="0083164D" w:rsidRDefault="00A83936" w:rsidP="00A83936">
      <w:pPr>
        <w:pStyle w:val="FirstParagraph"/>
        <w:bidi/>
        <w:rPr>
          <w:rFonts w:cs="B Nazanin"/>
        </w:rPr>
      </w:pPr>
      <w:r w:rsidRPr="0083164D">
        <w:rPr>
          <w:rFonts w:cs="B Nazanin"/>
          <w:rtl/>
        </w:rPr>
        <w:t>پورتفولی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ای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ه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یمسا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وسط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ا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هنم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رس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أیی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ی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شود</w:t>
      </w:r>
      <w:r w:rsidRPr="0083164D">
        <w:rPr>
          <w:rFonts w:cs="B Nazanin"/>
        </w:rPr>
        <w:t xml:space="preserve">. </w:t>
      </w:r>
      <w:r w:rsidRPr="0083164D">
        <w:rPr>
          <w:rFonts w:cs="B Nazanin"/>
          <w:rtl/>
        </w:rPr>
        <w:t>مسئولی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کمی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گهدا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هد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</w:t>
      </w:r>
      <w:r w:rsidRPr="0083164D">
        <w:rPr>
          <w:rFonts w:cs="B Nazanin"/>
        </w:rPr>
        <w:t>.</w:t>
      </w: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7" w:name="جدول-شماره-1"/>
      <w:bookmarkEnd w:id="16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18" w:name="X8d145e2f9029cf0073cf02ec89dffa5330a1646"/>
      <w:r w:rsidRPr="0083164D">
        <w:rPr>
          <w:rFonts w:cs="B Nazanin"/>
          <w:rtl/>
        </w:rPr>
        <w:t>گزار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لس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شاور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ا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ستاد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اهنما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483"/>
        <w:gridCol w:w="1566"/>
        <w:gridCol w:w="1686"/>
        <w:gridCol w:w="1601"/>
        <w:gridCol w:w="1615"/>
        <w:gridCol w:w="1625"/>
      </w:tblGrid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تایید استاد</w:t>
            </w: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نتیجه</w:t>
            </w: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موضوع جلسه</w:t>
            </w: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استاد</w:t>
            </w: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/>
                <w:rtl/>
              </w:rPr>
              <w:t>تاریخ</w:t>
            </w: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483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A83936" w:rsidRPr="0083164D" w:rsidRDefault="00A83936" w:rsidP="00A83936">
      <w:pPr>
        <w:pStyle w:val="BodyText"/>
        <w:bidi/>
        <w:rPr>
          <w:rFonts w:cs="B Nazanin"/>
        </w:rPr>
      </w:pPr>
    </w:p>
    <w:p w:rsidR="00E0205E" w:rsidRDefault="00E0205E" w:rsidP="00A83936">
      <w:pPr>
        <w:bidi/>
        <w:rPr>
          <w:rFonts w:cs="B Nazanin"/>
          <w:rtl/>
        </w:rPr>
      </w:pPr>
    </w:p>
    <w:p w:rsidR="00BC407F" w:rsidRDefault="00BC407F" w:rsidP="00BC407F">
      <w:pPr>
        <w:bidi/>
        <w:rPr>
          <w:rFonts w:cs="B Nazanin"/>
          <w:rtl/>
        </w:rPr>
      </w:pPr>
    </w:p>
    <w:p w:rsidR="00BC407F" w:rsidRDefault="00BC407F" w:rsidP="00BC407F">
      <w:pPr>
        <w:bidi/>
        <w:rPr>
          <w:rFonts w:cs="B Nazanin"/>
          <w:rtl/>
        </w:rPr>
      </w:pPr>
    </w:p>
    <w:p w:rsidR="00BC407F" w:rsidRDefault="00BC407F" w:rsidP="00BC407F">
      <w:pPr>
        <w:bidi/>
        <w:rPr>
          <w:rFonts w:cs="B Nazanin"/>
          <w:rtl/>
        </w:rPr>
      </w:pPr>
    </w:p>
    <w:p w:rsidR="00BC407F" w:rsidRDefault="00BC407F" w:rsidP="00BC407F">
      <w:pPr>
        <w:bidi/>
        <w:rPr>
          <w:rFonts w:cs="B Nazanin"/>
          <w:rtl/>
        </w:rPr>
      </w:pPr>
    </w:p>
    <w:p w:rsidR="00BC407F" w:rsidRDefault="00BC407F" w:rsidP="00BC407F">
      <w:pPr>
        <w:bidi/>
        <w:rPr>
          <w:rFonts w:cs="B Nazanin"/>
          <w:rtl/>
        </w:rPr>
      </w:pPr>
    </w:p>
    <w:p w:rsidR="00BC407F" w:rsidRPr="0083164D" w:rsidRDefault="00BC407F" w:rsidP="00BC407F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19" w:name="جدول-شماره-2"/>
      <w:bookmarkEnd w:id="17"/>
      <w:bookmarkEnd w:id="18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2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20" w:name="گزارش-دروس-تئوری-و-عملی"/>
      <w:r w:rsidRPr="0083164D">
        <w:rPr>
          <w:rFonts w:cs="B Nazanin"/>
          <w:rtl/>
        </w:rPr>
        <w:t>گزار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وس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ئو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ملی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483"/>
        <w:gridCol w:w="1566"/>
        <w:gridCol w:w="1686"/>
        <w:gridCol w:w="1601"/>
        <w:gridCol w:w="1615"/>
        <w:gridCol w:w="1625"/>
      </w:tblGrid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واحد عملی</w:t>
            </w: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واحد نظری</w:t>
            </w: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نیمسال</w:t>
            </w: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استاد</w:t>
            </w:r>
          </w:p>
        </w:tc>
        <w:tc>
          <w:tcPr>
            <w:tcW w:w="1615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درس</w:t>
            </w: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D95DC2">
        <w:tc>
          <w:tcPr>
            <w:tcW w:w="148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01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1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5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C93531" w:rsidRPr="0083164D" w:rsidRDefault="00C93531" w:rsidP="00C93531">
      <w:pPr>
        <w:pStyle w:val="BodyText"/>
        <w:bidi/>
        <w:rPr>
          <w:rFonts w:cs="B Nazanin"/>
        </w:rPr>
      </w:pPr>
    </w:p>
    <w:p w:rsidR="00E0205E" w:rsidRDefault="00E0205E" w:rsidP="00A83936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Default="00BC407F" w:rsidP="00BC407F">
      <w:pPr>
        <w:bidi/>
        <w:rPr>
          <w:rFonts w:cs="B Nazanin"/>
          <w:rtl/>
          <w:lang w:bidi="fa-IR"/>
        </w:rPr>
      </w:pPr>
    </w:p>
    <w:p w:rsidR="00BC407F" w:rsidRPr="0083164D" w:rsidRDefault="00BC407F" w:rsidP="00BC407F">
      <w:pPr>
        <w:bidi/>
        <w:rPr>
          <w:rFonts w:cs="B Nazanin" w:hint="cs"/>
          <w:rtl/>
          <w:lang w:bidi="fa-IR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21" w:name="جدول-شماره-3"/>
      <w:bookmarkEnd w:id="19"/>
      <w:bookmarkEnd w:id="20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3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22" w:name="گزارش-بخش-عملی"/>
      <w:r w:rsidRPr="0083164D">
        <w:rPr>
          <w:rFonts w:cs="B Nazanin"/>
          <w:rtl/>
        </w:rPr>
        <w:t>گزار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خ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ملی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226"/>
        <w:gridCol w:w="1303"/>
        <w:gridCol w:w="1360"/>
        <w:gridCol w:w="1478"/>
        <w:gridCol w:w="1390"/>
        <w:gridCol w:w="1407"/>
        <w:gridCol w:w="1412"/>
      </w:tblGrid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تایید</w:t>
            </w: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نتیجه</w:t>
            </w: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تاریخ </w:t>
            </w:r>
          </w:p>
        </w:tc>
        <w:tc>
          <w:tcPr>
            <w:tcW w:w="1478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فعالیت</w:t>
            </w: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استاد</w:t>
            </w: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درس</w:t>
            </w: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22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03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7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9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07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1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C93531" w:rsidRPr="0083164D" w:rsidRDefault="00C93531" w:rsidP="00C93531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BC407F" w:rsidRDefault="00BC407F" w:rsidP="00BC407F">
      <w:pPr>
        <w:pStyle w:val="Heading1"/>
        <w:bidi/>
        <w:rPr>
          <w:rFonts w:cs="B Nazanin"/>
          <w:rtl/>
        </w:rPr>
      </w:pPr>
      <w:bookmarkStart w:id="23" w:name="جدول-شماره-4"/>
      <w:bookmarkEnd w:id="21"/>
      <w:bookmarkEnd w:id="22"/>
    </w:p>
    <w:p w:rsidR="00E0205E" w:rsidRPr="0083164D" w:rsidRDefault="00BC407F" w:rsidP="00BC407F">
      <w:pPr>
        <w:pStyle w:val="Heading1"/>
        <w:bidi/>
        <w:rPr>
          <w:rFonts w:cs="B Nazanin"/>
        </w:rPr>
      </w:pPr>
      <w:r>
        <w:rPr>
          <w:rFonts w:cs="B Nazanin" w:hint="cs"/>
          <w:rtl/>
        </w:rPr>
        <w:t>ج</w:t>
      </w:r>
      <w:r w:rsidR="00A83936" w:rsidRPr="0083164D">
        <w:rPr>
          <w:rFonts w:cs="B Nazanin"/>
          <w:rtl/>
        </w:rPr>
        <w:t>دول</w:t>
      </w:r>
      <w:r w:rsidR="00A83936" w:rsidRPr="0083164D">
        <w:rPr>
          <w:rFonts w:cs="B Nazanin"/>
        </w:rPr>
        <w:t xml:space="preserve"> </w:t>
      </w:r>
      <w:r w:rsidR="00A83936" w:rsidRPr="0083164D">
        <w:rPr>
          <w:rFonts w:cs="B Nazanin"/>
          <w:rtl/>
        </w:rPr>
        <w:t>شماره</w:t>
      </w:r>
      <w:r w:rsidR="00A83936" w:rsidRPr="0083164D">
        <w:rPr>
          <w:rFonts w:cs="B Nazanin"/>
        </w:rPr>
        <w:t xml:space="preserve"> 4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24" w:name="مشارکت-دانشجو-در-آموزش-دانشجویان"/>
      <w:r w:rsidRPr="0083164D">
        <w:rPr>
          <w:rFonts w:cs="B Nazanin"/>
          <w:rtl/>
        </w:rPr>
        <w:t>مشا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انشجویان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360"/>
        <w:gridCol w:w="1808"/>
        <w:gridCol w:w="2070"/>
        <w:gridCol w:w="2970"/>
        <w:gridCol w:w="1350"/>
      </w:tblGrid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نیمسال </w:t>
            </w: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نوع  فعالیت</w:t>
            </w: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استاد</w:t>
            </w: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درس</w:t>
            </w: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3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08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5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C93531" w:rsidRPr="0083164D" w:rsidRDefault="00C93531" w:rsidP="00C93531">
      <w:pPr>
        <w:pStyle w:val="BodyText"/>
        <w:bidi/>
        <w:rPr>
          <w:rFonts w:cs="B Nazanin"/>
          <w:rtl/>
        </w:rPr>
      </w:pPr>
    </w:p>
    <w:p w:rsidR="00C93531" w:rsidRPr="0083164D" w:rsidRDefault="00C93531" w:rsidP="00C93531">
      <w:pPr>
        <w:pStyle w:val="BodyText"/>
        <w:bidi/>
        <w:rPr>
          <w:rFonts w:cs="B Nazanin"/>
          <w:rtl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25" w:name="جدول-شماره-5"/>
      <w:bookmarkEnd w:id="23"/>
      <w:bookmarkEnd w:id="24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5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26" w:name="مشارکت-در-برگزاری-کارگاههای-آموزشی"/>
      <w:r w:rsidRPr="0083164D">
        <w:rPr>
          <w:rFonts w:cs="B Nazanin"/>
          <w:rtl/>
        </w:rPr>
        <w:t>مشا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برگزار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گا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  <w:r w:rsidR="00BC407F">
        <w:rPr>
          <w:rFonts w:cs="B Nazanin" w:hint="cs"/>
          <w:rtl/>
        </w:rPr>
        <w:t xml:space="preserve"> در گروه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66"/>
        <w:gridCol w:w="1962"/>
        <w:gridCol w:w="2160"/>
        <w:gridCol w:w="2610"/>
        <w:gridCol w:w="1170"/>
      </w:tblGrid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نوع مشارکت</w:t>
            </w: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محل برگزاری</w:t>
            </w:r>
          </w:p>
        </w:tc>
        <w:tc>
          <w:tcPr>
            <w:tcW w:w="2160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تاریخ</w:t>
            </w:r>
          </w:p>
        </w:tc>
        <w:tc>
          <w:tcPr>
            <w:tcW w:w="2610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کارگاه</w:t>
            </w:r>
          </w:p>
        </w:tc>
        <w:tc>
          <w:tcPr>
            <w:tcW w:w="11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1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1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17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C93531" w:rsidRPr="0083164D" w:rsidRDefault="00C93531" w:rsidP="00C93531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27" w:name="جدول-شماره-6"/>
      <w:bookmarkEnd w:id="25"/>
      <w:bookmarkEnd w:id="26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6</w:t>
      </w:r>
    </w:p>
    <w:p w:rsidR="00E0205E" w:rsidRPr="0083164D" w:rsidRDefault="00A83936" w:rsidP="00C93531">
      <w:pPr>
        <w:pStyle w:val="Heading2"/>
        <w:bidi/>
        <w:rPr>
          <w:rFonts w:cs="B Nazanin"/>
          <w:rtl/>
        </w:rPr>
      </w:pPr>
      <w:bookmarkStart w:id="28" w:name="شرکت-در-کارگاههای-آموزشی"/>
      <w:r w:rsidRPr="0083164D">
        <w:rPr>
          <w:rFonts w:cs="B Nazanin"/>
          <w:rtl/>
        </w:rPr>
        <w:t>ش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گا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  <w:r w:rsidR="00BC407F">
        <w:rPr>
          <w:rFonts w:cs="B Nazanin" w:hint="cs"/>
          <w:rtl/>
        </w:rPr>
        <w:t xml:space="preserve"> حضوری یا مجازی</w:t>
      </w:r>
    </w:p>
    <w:p w:rsidR="00C93531" w:rsidRPr="0083164D" w:rsidRDefault="00C93531" w:rsidP="00C93531">
      <w:pPr>
        <w:pStyle w:val="BodyText"/>
        <w:bidi/>
        <w:rPr>
          <w:rFonts w:cs="B Nazanin"/>
          <w:rtl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66"/>
        <w:gridCol w:w="1962"/>
        <w:gridCol w:w="2160"/>
        <w:gridCol w:w="2700"/>
        <w:gridCol w:w="1080"/>
      </w:tblGrid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مدت</w:t>
            </w: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تاریخ</w:t>
            </w: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برگزار کننده</w:t>
            </w:r>
          </w:p>
        </w:tc>
        <w:tc>
          <w:tcPr>
            <w:tcW w:w="2700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کارگاه</w:t>
            </w:r>
          </w:p>
        </w:tc>
        <w:tc>
          <w:tcPr>
            <w:tcW w:w="108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70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08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70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08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962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6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70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08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29" w:name="جدول-شماره-7"/>
      <w:bookmarkEnd w:id="27"/>
      <w:bookmarkEnd w:id="28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7</w:t>
      </w:r>
    </w:p>
    <w:p w:rsidR="00E0205E" w:rsidRPr="0083164D" w:rsidRDefault="00BC407F" w:rsidP="005B753F">
      <w:pPr>
        <w:pStyle w:val="Heading2"/>
        <w:bidi/>
        <w:rPr>
          <w:rFonts w:cs="B Nazanin"/>
          <w:rtl/>
        </w:rPr>
      </w:pPr>
      <w:bookmarkStart w:id="30" w:name="ژورنال-کلاب"/>
      <w:r>
        <w:rPr>
          <w:rFonts w:cs="B Nazanin" w:hint="cs"/>
          <w:rtl/>
        </w:rPr>
        <w:t xml:space="preserve">برگزاری </w:t>
      </w:r>
      <w:r w:rsidR="00A83936" w:rsidRPr="0083164D">
        <w:rPr>
          <w:rFonts w:cs="B Nazanin"/>
          <w:rtl/>
        </w:rPr>
        <w:t>ژورنال</w:t>
      </w:r>
      <w:r w:rsidR="00A83936" w:rsidRPr="0083164D">
        <w:rPr>
          <w:rFonts w:cs="B Nazanin"/>
        </w:rPr>
        <w:t xml:space="preserve"> </w:t>
      </w:r>
      <w:r w:rsidR="00A83936" w:rsidRPr="0083164D">
        <w:rPr>
          <w:rFonts w:cs="B Nazanin"/>
          <w:rtl/>
        </w:rPr>
        <w:t>کلاب</w:t>
      </w:r>
      <w:r>
        <w:rPr>
          <w:rFonts w:cs="B Nazanin" w:hint="cs"/>
          <w:rtl/>
        </w:rPr>
        <w:t xml:space="preserve"> در گروه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66"/>
        <w:gridCol w:w="1686"/>
        <w:gridCol w:w="2076"/>
        <w:gridCol w:w="2520"/>
        <w:gridCol w:w="1530"/>
      </w:tblGrid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نتیجه</w:t>
            </w: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استاد </w:t>
            </w:r>
          </w:p>
        </w:tc>
        <w:tc>
          <w:tcPr>
            <w:tcW w:w="207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تاریخ ارائه</w:t>
            </w:r>
          </w:p>
        </w:tc>
        <w:tc>
          <w:tcPr>
            <w:tcW w:w="2520" w:type="dxa"/>
          </w:tcPr>
          <w:p w:rsidR="00C93531" w:rsidRPr="0083164D" w:rsidRDefault="00C93531" w:rsidP="00C93531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مقاله</w:t>
            </w:r>
          </w:p>
        </w:tc>
        <w:tc>
          <w:tcPr>
            <w:tcW w:w="153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C93531" w:rsidRPr="0083164D" w:rsidTr="00C93531">
        <w:tc>
          <w:tcPr>
            <w:tcW w:w="156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C93531" w:rsidRPr="0083164D" w:rsidRDefault="00C93531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C93531" w:rsidRPr="0083164D" w:rsidRDefault="00C93531" w:rsidP="00C93531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31" w:name="جدول-شماره-8"/>
      <w:bookmarkEnd w:id="29"/>
      <w:bookmarkEnd w:id="30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8</w:t>
      </w:r>
    </w:p>
    <w:p w:rsidR="00E0205E" w:rsidRPr="0083164D" w:rsidRDefault="00A83936" w:rsidP="005B753F">
      <w:pPr>
        <w:pStyle w:val="Heading2"/>
        <w:bidi/>
        <w:rPr>
          <w:rFonts w:cs="B Nazanin"/>
          <w:rtl/>
        </w:rPr>
      </w:pPr>
      <w:bookmarkStart w:id="32" w:name="شرکت-در-جلسات-پایاننامه"/>
      <w:r w:rsidRPr="0083164D">
        <w:rPr>
          <w:rFonts w:cs="B Nazanin"/>
          <w:rtl/>
        </w:rPr>
        <w:t>ش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لس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ایان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امه</w:t>
      </w:r>
      <w:r w:rsidR="00BC407F">
        <w:rPr>
          <w:rFonts w:cs="B Nazanin" w:hint="cs"/>
          <w:rtl/>
        </w:rPr>
        <w:t xml:space="preserve"> گروه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6"/>
        <w:gridCol w:w="2076"/>
        <w:gridCol w:w="4086"/>
        <w:gridCol w:w="1530"/>
      </w:tblGrid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تاریخ </w:t>
            </w: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نوع جلسه</w:t>
            </w:r>
          </w:p>
        </w:tc>
        <w:tc>
          <w:tcPr>
            <w:tcW w:w="4086" w:type="dxa"/>
          </w:tcPr>
          <w:p w:rsidR="005B753F" w:rsidRPr="0083164D" w:rsidRDefault="005B753F" w:rsidP="005B753F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پایان نامه</w:t>
            </w: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40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40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40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40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40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33" w:name="جدول-شماره-9"/>
      <w:bookmarkEnd w:id="31"/>
      <w:bookmarkEnd w:id="32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9</w:t>
      </w:r>
    </w:p>
    <w:p w:rsidR="00E0205E" w:rsidRPr="0083164D" w:rsidRDefault="00A83936" w:rsidP="005B753F">
      <w:pPr>
        <w:pStyle w:val="Heading2"/>
        <w:bidi/>
        <w:rPr>
          <w:rFonts w:cs="B Nazanin"/>
          <w:rtl/>
        </w:rPr>
      </w:pPr>
      <w:bookmarkStart w:id="34" w:name="مقالات-علمی"/>
      <w:r w:rsidRPr="0083164D">
        <w:rPr>
          <w:rFonts w:cs="B Nazanin"/>
          <w:rtl/>
        </w:rPr>
        <w:t>مقال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لمی</w:t>
      </w:r>
      <w:r w:rsidR="00BC407F">
        <w:rPr>
          <w:rFonts w:cs="B Nazanin" w:hint="cs"/>
          <w:rtl/>
        </w:rPr>
        <w:t xml:space="preserve"> چاپ شده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66"/>
        <w:gridCol w:w="1686"/>
        <w:gridCol w:w="2076"/>
        <w:gridCol w:w="2520"/>
        <w:gridCol w:w="1530"/>
      </w:tblGrid>
      <w:tr w:rsidR="005B753F" w:rsidRPr="0083164D" w:rsidTr="00D95DC2">
        <w:tc>
          <w:tcPr>
            <w:tcW w:w="156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وضعیت</w:t>
            </w:r>
          </w:p>
        </w:tc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سال </w:t>
            </w: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مجله</w:t>
            </w:r>
          </w:p>
        </w:tc>
        <w:tc>
          <w:tcPr>
            <w:tcW w:w="25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مقاله</w:t>
            </w: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D95DC2">
        <w:tc>
          <w:tcPr>
            <w:tcW w:w="156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D95DC2">
        <w:tc>
          <w:tcPr>
            <w:tcW w:w="156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D95DC2">
        <w:tc>
          <w:tcPr>
            <w:tcW w:w="156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07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5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35" w:name="جدول-شماره-10"/>
      <w:bookmarkEnd w:id="33"/>
      <w:bookmarkEnd w:id="34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0</w:t>
      </w:r>
    </w:p>
    <w:p w:rsidR="00E0205E" w:rsidRPr="0083164D" w:rsidRDefault="00BC407F" w:rsidP="00A83936">
      <w:pPr>
        <w:pStyle w:val="Heading2"/>
        <w:bidi/>
        <w:rPr>
          <w:rFonts w:cs="B Nazanin"/>
        </w:rPr>
      </w:pPr>
      <w:bookmarkStart w:id="36" w:name="کنگرهها-و-سمینارها"/>
      <w:r>
        <w:rPr>
          <w:rFonts w:cs="B Nazanin" w:hint="cs"/>
          <w:rtl/>
        </w:rPr>
        <w:t xml:space="preserve">شرکت در </w:t>
      </w:r>
      <w:r w:rsidR="00A83936" w:rsidRPr="0083164D">
        <w:rPr>
          <w:rFonts w:cs="B Nazanin"/>
          <w:rtl/>
        </w:rPr>
        <w:t>کنگره</w:t>
      </w:r>
      <w:r w:rsidR="00A83936" w:rsidRPr="0083164D">
        <w:rPr>
          <w:rFonts w:cs="B Nazanin"/>
        </w:rPr>
        <w:t>‌</w:t>
      </w:r>
      <w:r w:rsidR="00A83936" w:rsidRPr="0083164D">
        <w:rPr>
          <w:rFonts w:cs="B Nazanin"/>
          <w:rtl/>
        </w:rPr>
        <w:t>ها</w:t>
      </w:r>
      <w:r w:rsidR="00A83936" w:rsidRPr="0083164D">
        <w:rPr>
          <w:rFonts w:cs="B Nazanin"/>
        </w:rPr>
        <w:t xml:space="preserve"> </w:t>
      </w:r>
      <w:r w:rsidR="00A83936" w:rsidRPr="0083164D">
        <w:rPr>
          <w:rFonts w:cs="B Nazanin"/>
          <w:rtl/>
        </w:rPr>
        <w:t>و</w:t>
      </w:r>
      <w:r w:rsidR="00A83936" w:rsidRPr="0083164D">
        <w:rPr>
          <w:rFonts w:cs="B Nazanin"/>
        </w:rPr>
        <w:t xml:space="preserve"> </w:t>
      </w:r>
      <w:r w:rsidR="00A83936" w:rsidRPr="0083164D">
        <w:rPr>
          <w:rFonts w:cs="B Nazanin"/>
          <w:rtl/>
        </w:rPr>
        <w:t>سمینارها</w:t>
      </w:r>
      <w:r>
        <w:rPr>
          <w:rFonts w:cs="B Nazanin" w:hint="cs"/>
          <w:rtl/>
        </w:rPr>
        <w:t xml:space="preserve"> (حضوری و یا مجازی)</w:t>
      </w:r>
    </w:p>
    <w:p w:rsidR="00E0205E" w:rsidRPr="0083164D" w:rsidRDefault="00A83936" w:rsidP="00A83936">
      <w:pPr>
        <w:pStyle w:val="FirstParagraph"/>
        <w:bidi/>
        <w:rPr>
          <w:rFonts w:cs="B Nazanin"/>
          <w:rtl/>
        </w:rPr>
      </w:pPr>
      <w:r w:rsidRPr="0083164D">
        <w:rPr>
          <w:rFonts w:cs="B Nazanin"/>
          <w:rtl/>
        </w:rPr>
        <w:t>ردیف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عنوان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نوع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رائه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تاریخ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6"/>
        <w:gridCol w:w="3642"/>
        <w:gridCol w:w="2610"/>
        <w:gridCol w:w="1440"/>
      </w:tblGrid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تاریخ</w:t>
            </w:r>
          </w:p>
        </w:tc>
        <w:tc>
          <w:tcPr>
            <w:tcW w:w="364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نوع ارائه</w:t>
            </w:r>
          </w:p>
        </w:tc>
        <w:tc>
          <w:tcPr>
            <w:tcW w:w="2610" w:type="dxa"/>
          </w:tcPr>
          <w:p w:rsidR="005B753F" w:rsidRPr="0083164D" w:rsidRDefault="005B753F" w:rsidP="005B753F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عنوان </w:t>
            </w:r>
          </w:p>
        </w:tc>
        <w:tc>
          <w:tcPr>
            <w:tcW w:w="144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64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4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64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4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64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4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64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61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44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  <w:rtl/>
        </w:rPr>
      </w:pPr>
    </w:p>
    <w:p w:rsidR="005B753F" w:rsidRPr="0083164D" w:rsidRDefault="005B753F" w:rsidP="005B753F">
      <w:pPr>
        <w:pStyle w:val="BodyText"/>
        <w:bidi/>
        <w:rPr>
          <w:rFonts w:cs="B Nazanin"/>
          <w:rtl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37" w:name="جدول-شماره-11"/>
      <w:bookmarkEnd w:id="35"/>
      <w:bookmarkEnd w:id="36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1</w:t>
      </w:r>
    </w:p>
    <w:p w:rsidR="00E0205E" w:rsidRPr="0083164D" w:rsidRDefault="00A83936" w:rsidP="00A83936">
      <w:pPr>
        <w:pStyle w:val="Heading2"/>
        <w:bidi/>
        <w:rPr>
          <w:rFonts w:cs="B Nazanin"/>
        </w:rPr>
      </w:pPr>
      <w:bookmarkStart w:id="38" w:name="تألیف-و-ترجمه"/>
      <w:r w:rsidRPr="0083164D">
        <w:rPr>
          <w:rFonts w:cs="B Nazanin"/>
          <w:rtl/>
        </w:rPr>
        <w:t>تألیف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رجمه</w:t>
      </w:r>
      <w:r w:rsidR="00BC407F">
        <w:rPr>
          <w:rFonts w:cs="B Nazanin" w:hint="cs"/>
          <w:rtl/>
        </w:rPr>
        <w:t xml:space="preserve"> کتاب</w:t>
      </w:r>
    </w:p>
    <w:p w:rsidR="00E0205E" w:rsidRPr="0083164D" w:rsidRDefault="00A83936" w:rsidP="00A83936">
      <w:pPr>
        <w:pStyle w:val="FirstParagraph"/>
        <w:bidi/>
        <w:rPr>
          <w:rFonts w:cs="B Nazanin"/>
          <w:rtl/>
        </w:rPr>
      </w:pPr>
      <w:r w:rsidRPr="0083164D">
        <w:rPr>
          <w:rFonts w:cs="B Nazanin"/>
          <w:rtl/>
        </w:rPr>
        <w:t>ردیف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عنو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تاب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نوع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سال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6"/>
        <w:gridCol w:w="3192"/>
        <w:gridCol w:w="2970"/>
        <w:gridCol w:w="1530"/>
      </w:tblGrid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سال </w:t>
            </w:r>
          </w:p>
        </w:tc>
        <w:tc>
          <w:tcPr>
            <w:tcW w:w="319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نوع فعالیت </w:t>
            </w:r>
          </w:p>
        </w:tc>
        <w:tc>
          <w:tcPr>
            <w:tcW w:w="2970" w:type="dxa"/>
          </w:tcPr>
          <w:p w:rsidR="005B753F" w:rsidRPr="0083164D" w:rsidRDefault="005B753F" w:rsidP="005B753F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کتاب</w:t>
            </w: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19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19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19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19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9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3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39" w:name="جدول-شماره-12"/>
      <w:bookmarkEnd w:id="37"/>
      <w:bookmarkEnd w:id="38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2</w:t>
      </w:r>
    </w:p>
    <w:p w:rsidR="00E0205E" w:rsidRPr="0083164D" w:rsidRDefault="00A83936" w:rsidP="00A83936">
      <w:pPr>
        <w:pStyle w:val="Heading2"/>
        <w:bidi/>
        <w:rPr>
          <w:rFonts w:cs="B Nazanin"/>
        </w:rPr>
      </w:pPr>
      <w:bookmarkStart w:id="40" w:name="فعالیتهای-نوآورانه"/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نوآورانه</w:t>
      </w:r>
    </w:p>
    <w:p w:rsidR="00E0205E" w:rsidRPr="0083164D" w:rsidRDefault="00A83936" w:rsidP="00A83936">
      <w:pPr>
        <w:pStyle w:val="FirstParagraph"/>
        <w:bidi/>
        <w:rPr>
          <w:rFonts w:cs="B Nazanin"/>
          <w:rtl/>
        </w:rPr>
      </w:pPr>
      <w:r w:rsidRPr="0083164D">
        <w:rPr>
          <w:rFonts w:cs="B Nazanin"/>
          <w:rtl/>
        </w:rPr>
        <w:t>ردیف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عنوان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شرح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 xml:space="preserve"> | </w:t>
      </w:r>
      <w:r w:rsidRPr="0083164D">
        <w:rPr>
          <w:rFonts w:cs="B Nazanin"/>
          <w:rtl/>
        </w:rPr>
        <w:t>تاریخ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6"/>
        <w:gridCol w:w="3282"/>
        <w:gridCol w:w="2880"/>
        <w:gridCol w:w="1620"/>
      </w:tblGrid>
      <w:tr w:rsidR="005B753F" w:rsidRPr="0083164D" w:rsidTr="005B753F">
        <w:tc>
          <w:tcPr>
            <w:tcW w:w="1686" w:type="dxa"/>
          </w:tcPr>
          <w:p w:rsidR="005B753F" w:rsidRPr="0083164D" w:rsidRDefault="005B753F" w:rsidP="005B753F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تاریخ </w:t>
            </w: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شرح فعالیت</w:t>
            </w:r>
          </w:p>
        </w:tc>
        <w:tc>
          <w:tcPr>
            <w:tcW w:w="2880" w:type="dxa"/>
          </w:tcPr>
          <w:p w:rsidR="005B753F" w:rsidRPr="0083164D" w:rsidRDefault="005B753F" w:rsidP="005B753F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فعالیت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E0205E" w:rsidRPr="0083164D" w:rsidRDefault="00E0205E" w:rsidP="00A83936">
      <w:pPr>
        <w:bidi/>
        <w:rPr>
          <w:rFonts w:cs="B Nazanin" w:hint="cs"/>
          <w:rtl/>
          <w:lang w:bidi="fa-IR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41" w:name="جدول-شماره-13"/>
      <w:bookmarkEnd w:id="39"/>
      <w:bookmarkEnd w:id="40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3</w:t>
      </w:r>
    </w:p>
    <w:p w:rsidR="00E0205E" w:rsidRPr="0083164D" w:rsidRDefault="00BC407F" w:rsidP="005B753F">
      <w:pPr>
        <w:pStyle w:val="Heading2"/>
        <w:bidi/>
        <w:rPr>
          <w:rFonts w:cs="B Nazanin"/>
          <w:rtl/>
        </w:rPr>
      </w:pPr>
      <w:bookmarkStart w:id="42" w:name="روند-تهیه-پروپوزال"/>
      <w:r>
        <w:rPr>
          <w:rFonts w:cs="B Nazanin" w:hint="cs"/>
          <w:rtl/>
        </w:rPr>
        <w:t>روند فعالیت پژوهشی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078"/>
        <w:gridCol w:w="1890"/>
        <w:gridCol w:w="2880"/>
        <w:gridCol w:w="1620"/>
      </w:tblGrid>
      <w:tr w:rsidR="005B753F" w:rsidRPr="0083164D" w:rsidTr="005B753F">
        <w:tc>
          <w:tcPr>
            <w:tcW w:w="3078" w:type="dxa"/>
          </w:tcPr>
          <w:p w:rsidR="005B753F" w:rsidRPr="0083164D" w:rsidRDefault="00E235BB" w:rsidP="00E235BB">
            <w:pPr>
              <w:spacing w:line="276" w:lineRule="auto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تاریخ</w:t>
            </w:r>
          </w:p>
        </w:tc>
        <w:tc>
          <w:tcPr>
            <w:tcW w:w="189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/>
                <w:lang w:bidi="fa-IR"/>
              </w:rPr>
            </w:pPr>
            <w:r>
              <w:rPr>
                <w:rFonts w:ascii="Cambria" w:hAnsi="Cambria" w:cs="B Nazanin" w:hint="cs"/>
                <w:rtl/>
              </w:rPr>
              <w:t>نیمسال</w:t>
            </w: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</w:rPr>
              <w:t>عنوان فعالیت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انتخاب استاد راهنما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دفاع از عنوان پایان نامه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دفاع از پروپوزال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دفاع پایان نامه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ساب میت مقاله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307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89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E235BB" w:rsidP="00D95DC2">
            <w:pPr>
              <w:spacing w:line="276" w:lineRule="auto"/>
              <w:jc w:val="center"/>
              <w:rPr>
                <w:rFonts w:ascii="Cambria" w:hAnsi="Cambria" w:cs="B Nazanin" w:hint="cs"/>
                <w:rtl/>
                <w:lang w:bidi="fa-IR"/>
              </w:rPr>
            </w:pPr>
            <w:r>
              <w:rPr>
                <w:rFonts w:ascii="Cambria" w:hAnsi="Cambria" w:cs="B Nazanin" w:hint="cs"/>
                <w:rtl/>
                <w:lang w:bidi="fa-IR"/>
              </w:rPr>
              <w:t>ارائه طرح تحقیقاتی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43" w:name="جدول-شماره-14"/>
      <w:bookmarkEnd w:id="41"/>
      <w:bookmarkEnd w:id="42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4</w:t>
      </w:r>
    </w:p>
    <w:p w:rsidR="00E0205E" w:rsidRPr="0083164D" w:rsidRDefault="00A83936" w:rsidP="005B753F">
      <w:pPr>
        <w:pStyle w:val="Heading2"/>
        <w:bidi/>
        <w:rPr>
          <w:rFonts w:cs="B Nazanin"/>
          <w:rtl/>
        </w:rPr>
      </w:pPr>
      <w:bookmarkStart w:id="44" w:name="سایر-فعالیتها"/>
      <w:r w:rsidRPr="0083164D">
        <w:rPr>
          <w:rFonts w:cs="B Nazanin"/>
          <w:rtl/>
        </w:rPr>
        <w:t>سای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فعالی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6"/>
        <w:gridCol w:w="3282"/>
        <w:gridCol w:w="2880"/>
        <w:gridCol w:w="1620"/>
      </w:tblGrid>
      <w:tr w:rsidR="005B753F" w:rsidRPr="0083164D" w:rsidTr="00D95DC2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تاریخ </w:t>
            </w: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توضیحات</w:t>
            </w: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عنوان فعالیت</w:t>
            </w: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D95DC2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D95DC2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D95DC2">
        <w:tc>
          <w:tcPr>
            <w:tcW w:w="168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328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88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6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  <w:rtl/>
        </w:rPr>
      </w:pPr>
    </w:p>
    <w:p w:rsidR="005B753F" w:rsidRPr="0083164D" w:rsidRDefault="005B753F" w:rsidP="005B753F">
      <w:pPr>
        <w:pStyle w:val="BodyText"/>
        <w:bidi/>
        <w:rPr>
          <w:rFonts w:cs="B Nazanin"/>
          <w:rtl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45" w:name="جدول-شماره-15"/>
      <w:bookmarkEnd w:id="43"/>
      <w:bookmarkEnd w:id="44"/>
      <w:r w:rsidRPr="0083164D">
        <w:rPr>
          <w:rFonts w:cs="B Nazanin"/>
          <w:rtl/>
        </w:rPr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5</w:t>
      </w:r>
    </w:p>
    <w:p w:rsidR="00E0205E" w:rsidRPr="0083164D" w:rsidRDefault="00A83936" w:rsidP="00F76EA8">
      <w:pPr>
        <w:pStyle w:val="Heading2"/>
        <w:bidi/>
        <w:rPr>
          <w:rFonts w:cs="B Nazanin"/>
          <w:rtl/>
        </w:rPr>
      </w:pPr>
      <w:bookmarkStart w:id="46" w:name="برنامه-زمانبندی-پایاننامه-گانت-چارت"/>
      <w:r w:rsidRPr="0083164D">
        <w:rPr>
          <w:rFonts w:cs="B Nazanin"/>
          <w:rtl/>
        </w:rPr>
        <w:t>برنامه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زمان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بند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ایان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نامه</w:t>
      </w:r>
      <w:r w:rsidRPr="0083164D">
        <w:rPr>
          <w:rFonts w:cs="B Nazanin"/>
        </w:rPr>
        <w:t xml:space="preserve"> </w:t>
      </w:r>
      <w:r w:rsidR="005B753F" w:rsidRPr="0083164D">
        <w:rPr>
          <w:rFonts w:cs="B Nazanin" w:hint="cs"/>
          <w:rtl/>
        </w:rPr>
        <w:t>(</w:t>
      </w:r>
      <w:r w:rsidRPr="0083164D">
        <w:rPr>
          <w:rFonts w:cs="B Nazanin"/>
          <w:rtl/>
        </w:rPr>
        <w:t>گان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چارت</w:t>
      </w:r>
      <w:r w:rsidR="005B753F" w:rsidRPr="0083164D">
        <w:rPr>
          <w:rFonts w:cs="B Nazanin" w:hint="cs"/>
          <w:rtl/>
        </w:rPr>
        <w:t>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77"/>
        <w:gridCol w:w="603"/>
        <w:gridCol w:w="625"/>
        <w:gridCol w:w="639"/>
        <w:gridCol w:w="656"/>
        <w:gridCol w:w="670"/>
        <w:gridCol w:w="683"/>
        <w:gridCol w:w="695"/>
        <w:gridCol w:w="713"/>
        <w:gridCol w:w="716"/>
        <w:gridCol w:w="731"/>
        <w:gridCol w:w="720"/>
        <w:gridCol w:w="1548"/>
      </w:tblGrid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12 ماه</w:t>
            </w: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11 ماه</w:t>
            </w: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10 ماه</w:t>
            </w: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9 ماه</w:t>
            </w: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8 ماه</w:t>
            </w: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7 ماه</w:t>
            </w: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6 ماه</w:t>
            </w: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5 ماه</w:t>
            </w:r>
          </w:p>
        </w:tc>
        <w:tc>
          <w:tcPr>
            <w:tcW w:w="713" w:type="dxa"/>
          </w:tcPr>
          <w:p w:rsidR="005B753F" w:rsidRPr="0083164D" w:rsidRDefault="005B753F" w:rsidP="005B753F">
            <w:pPr>
              <w:bidi/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4 ماه</w:t>
            </w: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3 ماه </w:t>
            </w: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2 ماه</w:t>
            </w: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1 ماه</w:t>
            </w: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فعالیت</w:t>
            </w: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57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0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2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3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5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7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8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695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16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3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720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548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</w:rPr>
      </w:pPr>
    </w:p>
    <w:p w:rsidR="00E0205E" w:rsidRDefault="00E0205E" w:rsidP="00A83936">
      <w:pPr>
        <w:bidi/>
        <w:rPr>
          <w:rFonts w:cs="B Nazanin"/>
          <w:rtl/>
          <w:lang w:bidi="fa-IR"/>
        </w:rPr>
      </w:pPr>
    </w:p>
    <w:p w:rsidR="00725154" w:rsidRDefault="00725154" w:rsidP="00725154">
      <w:pPr>
        <w:bidi/>
        <w:rPr>
          <w:rFonts w:cs="B Nazanin"/>
          <w:rtl/>
          <w:lang w:bidi="fa-IR"/>
        </w:rPr>
      </w:pPr>
    </w:p>
    <w:p w:rsidR="00725154" w:rsidRDefault="00725154" w:rsidP="00725154">
      <w:pPr>
        <w:bidi/>
        <w:rPr>
          <w:rFonts w:cs="B Nazanin"/>
          <w:rtl/>
          <w:lang w:bidi="fa-IR"/>
        </w:rPr>
      </w:pPr>
    </w:p>
    <w:p w:rsidR="00725154" w:rsidRPr="0083164D" w:rsidRDefault="00725154" w:rsidP="00725154">
      <w:pPr>
        <w:bidi/>
        <w:rPr>
          <w:rFonts w:cs="B Nazanin" w:hint="cs"/>
          <w:rtl/>
          <w:lang w:bidi="fa-IR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47" w:name="جدول-شماره-16"/>
      <w:bookmarkEnd w:id="45"/>
      <w:bookmarkEnd w:id="46"/>
      <w:r w:rsidRPr="0083164D">
        <w:rPr>
          <w:rFonts w:cs="B Nazanin"/>
          <w:rtl/>
        </w:rPr>
        <w:lastRenderedPageBreak/>
        <w:t>جدو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ماره</w:t>
      </w:r>
      <w:r w:rsidRPr="0083164D">
        <w:rPr>
          <w:rFonts w:cs="B Nazanin"/>
        </w:rPr>
        <w:t xml:space="preserve"> 16</w:t>
      </w:r>
    </w:p>
    <w:p w:rsidR="00E0205E" w:rsidRPr="0083164D" w:rsidRDefault="00A83936" w:rsidP="00F76EA8">
      <w:pPr>
        <w:pStyle w:val="Heading2"/>
        <w:bidi/>
        <w:rPr>
          <w:rFonts w:cs="B Nazanin"/>
          <w:rtl/>
        </w:rPr>
      </w:pPr>
      <w:bookmarkStart w:id="48" w:name="مراقبت-مداوم-continuity-of-care"/>
      <w:r w:rsidRPr="0083164D">
        <w:rPr>
          <w:rFonts w:cs="B Nazanin"/>
          <w:rtl/>
        </w:rPr>
        <w:t>مراقب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داوم</w:t>
      </w:r>
      <w:r w:rsidRPr="0083164D">
        <w:rPr>
          <w:rFonts w:cs="B Nazanin"/>
        </w:rPr>
        <w:t xml:space="preserve"> (Continuity of Care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172"/>
        <w:gridCol w:w="1267"/>
        <w:gridCol w:w="1343"/>
        <w:gridCol w:w="2369"/>
        <w:gridCol w:w="2171"/>
        <w:gridCol w:w="1254"/>
      </w:tblGrid>
      <w:tr w:rsidR="005B753F" w:rsidRPr="0083164D" w:rsidTr="005B753F">
        <w:tc>
          <w:tcPr>
            <w:tcW w:w="1172" w:type="dxa"/>
          </w:tcPr>
          <w:p w:rsidR="005B753F" w:rsidRPr="0083164D" w:rsidRDefault="00F76EA8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>تایید استاد</w:t>
            </w: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  <w:rtl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پیگیری </w:t>
            </w: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 xml:space="preserve">اقدامات انجام شده </w:t>
            </w: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نوع مراقبت</w:t>
            </w: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مشخصات مراجع</w:t>
            </w: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  <w:r w:rsidRPr="0083164D">
              <w:rPr>
                <w:rFonts w:ascii="Cambria" w:hAnsi="Cambria" w:cs="B Nazanin" w:hint="cs"/>
                <w:rtl/>
              </w:rPr>
              <w:t>ردیف</w:t>
            </w: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  <w:tr w:rsidR="005B753F" w:rsidRPr="0083164D" w:rsidTr="005B753F">
        <w:tc>
          <w:tcPr>
            <w:tcW w:w="1172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67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343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369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2171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  <w:tc>
          <w:tcPr>
            <w:tcW w:w="1254" w:type="dxa"/>
          </w:tcPr>
          <w:p w:rsidR="005B753F" w:rsidRPr="0083164D" w:rsidRDefault="005B753F" w:rsidP="00D95DC2">
            <w:pPr>
              <w:spacing w:line="276" w:lineRule="auto"/>
              <w:jc w:val="center"/>
              <w:rPr>
                <w:rFonts w:ascii="Cambria" w:hAnsi="Cambria" w:cs="B Nazanin"/>
              </w:rPr>
            </w:pPr>
          </w:p>
        </w:tc>
      </w:tr>
    </w:tbl>
    <w:p w:rsidR="005B753F" w:rsidRPr="0083164D" w:rsidRDefault="005B753F" w:rsidP="005B753F">
      <w:pPr>
        <w:pStyle w:val="BodyText"/>
        <w:bidi/>
        <w:rPr>
          <w:rFonts w:cs="B Nazanin"/>
          <w:rtl/>
        </w:rPr>
      </w:pPr>
    </w:p>
    <w:p w:rsidR="00F76EA8" w:rsidRPr="0083164D" w:rsidRDefault="00F76EA8" w:rsidP="00F76EA8">
      <w:pPr>
        <w:pStyle w:val="BodyText"/>
        <w:bidi/>
        <w:rPr>
          <w:rFonts w:cs="B Nazanin"/>
          <w:rtl/>
        </w:rPr>
      </w:pPr>
    </w:p>
    <w:p w:rsidR="00F76EA8" w:rsidRPr="0083164D" w:rsidRDefault="00F76EA8" w:rsidP="00F76EA8">
      <w:pPr>
        <w:pStyle w:val="BodyText"/>
        <w:bidi/>
        <w:rPr>
          <w:rFonts w:cs="B Nazanin"/>
          <w:rtl/>
        </w:rPr>
      </w:pPr>
    </w:p>
    <w:p w:rsidR="00F76EA8" w:rsidRPr="0083164D" w:rsidRDefault="00F76EA8" w:rsidP="00F76EA8">
      <w:pPr>
        <w:pStyle w:val="BodyText"/>
        <w:bidi/>
        <w:rPr>
          <w:rFonts w:cs="B Nazanin"/>
        </w:rPr>
      </w:pPr>
    </w:p>
    <w:p w:rsidR="00E0205E" w:rsidRPr="0083164D" w:rsidRDefault="00E0205E" w:rsidP="00A83936">
      <w:pPr>
        <w:bidi/>
        <w:rPr>
          <w:rFonts w:cs="B Nazanin"/>
        </w:rPr>
      </w:pPr>
    </w:p>
    <w:p w:rsidR="00E0205E" w:rsidRPr="0083164D" w:rsidRDefault="00A83936" w:rsidP="00A83936">
      <w:pPr>
        <w:pStyle w:val="Heading1"/>
        <w:bidi/>
        <w:rPr>
          <w:rFonts w:cs="B Nazanin"/>
        </w:rPr>
      </w:pPr>
      <w:bookmarkStart w:id="49" w:name="پیوستها"/>
      <w:bookmarkEnd w:id="47"/>
      <w:bookmarkEnd w:id="48"/>
      <w:r w:rsidRPr="0083164D">
        <w:rPr>
          <w:rFonts w:cs="B Nazanin"/>
          <w:rtl/>
        </w:rPr>
        <w:t>پیوست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گواه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ارگاه</w:t>
      </w:r>
      <w:r w:rsidRPr="0083164D">
        <w:rPr>
          <w:rFonts w:cs="B Nazanin"/>
        </w:rPr>
        <w:t>‌</w:t>
      </w:r>
      <w:r w:rsidRPr="0083164D">
        <w:rPr>
          <w:rFonts w:cs="B Nazanin"/>
          <w:rtl/>
        </w:rPr>
        <w:t>ها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گواه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اخلاق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پژوهش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گواه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روش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تحقیق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مستند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ژورنال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کلاب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مقال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علمی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گواهی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شرک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جلس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دفاع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مستندات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آموزشی</w:t>
      </w:r>
    </w:p>
    <w:p w:rsidR="00E0205E" w:rsidRPr="0083164D" w:rsidRDefault="00A83936" w:rsidP="00A83936">
      <w:pPr>
        <w:numPr>
          <w:ilvl w:val="0"/>
          <w:numId w:val="5"/>
        </w:numPr>
        <w:bidi/>
        <w:rPr>
          <w:rFonts w:cs="B Nazanin"/>
        </w:rPr>
      </w:pPr>
      <w:r w:rsidRPr="0083164D">
        <w:rPr>
          <w:rFonts w:cs="B Nazanin"/>
          <w:rtl/>
        </w:rPr>
        <w:t>سایر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دارک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و</w:t>
      </w:r>
      <w:r w:rsidRPr="0083164D">
        <w:rPr>
          <w:rFonts w:cs="B Nazanin"/>
        </w:rPr>
        <w:t xml:space="preserve"> </w:t>
      </w:r>
      <w:r w:rsidRPr="0083164D">
        <w:rPr>
          <w:rFonts w:cs="B Nazanin"/>
          <w:rtl/>
        </w:rPr>
        <w:t>مستندات</w:t>
      </w:r>
      <w:bookmarkEnd w:id="49"/>
    </w:p>
    <w:sectPr w:rsidR="00E0205E" w:rsidRPr="0083164D"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EF5" w:rsidRDefault="00677EF5" w:rsidP="00AB35FC">
      <w:pPr>
        <w:spacing w:after="0"/>
      </w:pPr>
      <w:r>
        <w:separator/>
      </w:r>
    </w:p>
  </w:endnote>
  <w:endnote w:type="continuationSeparator" w:id="0">
    <w:p w:rsidR="00677EF5" w:rsidRDefault="00677EF5" w:rsidP="00AB35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2  Nazanin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06118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B35FC" w:rsidRDefault="00AB35FC" w:rsidP="00AB35FC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6E28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AB35FC" w:rsidRDefault="00AB3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EF5" w:rsidRDefault="00677EF5" w:rsidP="00AB35FC">
      <w:pPr>
        <w:spacing w:after="0"/>
      </w:pPr>
      <w:r>
        <w:separator/>
      </w:r>
    </w:p>
  </w:footnote>
  <w:footnote w:type="continuationSeparator" w:id="0">
    <w:p w:rsidR="00677EF5" w:rsidRDefault="00677EF5" w:rsidP="00AB35F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E307F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B443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6A84A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205E"/>
    <w:rsid w:val="00361CB4"/>
    <w:rsid w:val="005B753F"/>
    <w:rsid w:val="00656E28"/>
    <w:rsid w:val="00677EF5"/>
    <w:rsid w:val="00725154"/>
    <w:rsid w:val="007375B0"/>
    <w:rsid w:val="0083164D"/>
    <w:rsid w:val="009B5D89"/>
    <w:rsid w:val="00A83936"/>
    <w:rsid w:val="00AB35FC"/>
    <w:rsid w:val="00AC0C83"/>
    <w:rsid w:val="00BC407F"/>
    <w:rsid w:val="00C93531"/>
    <w:rsid w:val="00C9768A"/>
    <w:rsid w:val="00E0205E"/>
    <w:rsid w:val="00E235BB"/>
    <w:rsid w:val="00F7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165B65"/>
  <w15:docId w15:val="{2E0613E3-9FF1-41D6-99A3-BDD010569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531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1">
    <w:name w:val="Table Grid1"/>
    <w:basedOn w:val="TableNormal"/>
    <w:next w:val="TableGrid"/>
    <w:uiPriority w:val="59"/>
    <w:rsid w:val="00A83936"/>
    <w:pPr>
      <w:spacing w:after="0"/>
    </w:pPr>
    <w:rPr>
      <w:rFonts w:eastAsia="MS Minch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A8393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B35F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B35FC"/>
  </w:style>
  <w:style w:type="paragraph" w:styleId="Footer">
    <w:name w:val="footer"/>
    <w:basedOn w:val="Normal"/>
    <w:link w:val="FooterChar"/>
    <w:uiPriority w:val="99"/>
    <w:unhideWhenUsed/>
    <w:rsid w:val="00AB35F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3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iasr</dc:creator>
  <cp:keywords/>
  <cp:lastModifiedBy>valiasr</cp:lastModifiedBy>
  <cp:revision>2</cp:revision>
  <dcterms:created xsi:type="dcterms:W3CDTF">2026-06-06T19:28:00Z</dcterms:created>
  <dcterms:modified xsi:type="dcterms:W3CDTF">2026-06-06T19:28:00Z</dcterms:modified>
</cp:coreProperties>
</file>